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827D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834408F" w:rsidR="007B4A91" w:rsidRDefault="0093531C">
      <w:pPr>
        <w:rPr>
          <w:sz w:val="28"/>
          <w:szCs w:val="28"/>
        </w:rPr>
      </w:pPr>
      <w:r>
        <w:rPr>
          <w:sz w:val="28"/>
          <w:szCs w:val="28"/>
        </w:rPr>
        <w:t xml:space="preserve">     Ans. Pacman</w:t>
      </w:r>
    </w:p>
    <w:p w14:paraId="34A9E19B" w14:textId="77777777" w:rsidR="007B4A91" w:rsidRDefault="008827D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DDB5AD1" w:rsidR="007B4A91" w:rsidRDefault="0093531C" w:rsidP="0093531C">
      <w:pPr>
        <w:ind w:left="360"/>
        <w:rPr>
          <w:sz w:val="28"/>
          <w:szCs w:val="28"/>
        </w:rPr>
      </w:pPr>
      <w:r>
        <w:rPr>
          <w:sz w:val="28"/>
          <w:szCs w:val="28"/>
        </w:rPr>
        <w:t>Ans. In my game the player is ‘</w:t>
      </w: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>’ &amp; he need to be safe from ‘ghosts’ &amp; eat those balls &amp; cherry to win the game.</w:t>
      </w:r>
    </w:p>
    <w:p w14:paraId="3D632C61" w14:textId="77777777" w:rsidR="007B4A91" w:rsidRDefault="008827D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24BA436" w:rsidR="007B4A91" w:rsidRDefault="0093531C" w:rsidP="0093531C">
      <w:pPr>
        <w:rPr>
          <w:sz w:val="28"/>
          <w:szCs w:val="28"/>
        </w:rPr>
      </w:pPr>
      <w:r>
        <w:rPr>
          <w:sz w:val="28"/>
          <w:szCs w:val="28"/>
        </w:rPr>
        <w:t xml:space="preserve">     Ans. In my game a sprite/player known as ‘Pacman’ is present which</w:t>
      </w:r>
    </w:p>
    <w:p w14:paraId="6102F988" w14:textId="77777777" w:rsidR="007B4A91" w:rsidRDefault="008827D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8D56DFD" w:rsidR="007B4A91" w:rsidRDefault="0093531C" w:rsidP="0093531C">
      <w:pPr>
        <w:rPr>
          <w:sz w:val="28"/>
          <w:szCs w:val="28"/>
        </w:rPr>
      </w:pPr>
      <w:r>
        <w:rPr>
          <w:sz w:val="28"/>
          <w:szCs w:val="28"/>
        </w:rPr>
        <w:t xml:space="preserve">Can be moved using arrow key. </w:t>
      </w:r>
      <w:proofErr w:type="gramStart"/>
      <w:r>
        <w:rPr>
          <w:sz w:val="28"/>
          <w:szCs w:val="28"/>
        </w:rPr>
        <w:t>Also</w:t>
      </w:r>
      <w:proofErr w:type="gramEnd"/>
      <w:r>
        <w:rPr>
          <w:sz w:val="28"/>
          <w:szCs w:val="28"/>
        </w:rPr>
        <w:t xml:space="preserve"> some ghosts are present which need</w:t>
      </w:r>
    </w:p>
    <w:p w14:paraId="678A09BC" w14:textId="4C5B23AF" w:rsidR="007B4A91" w:rsidRDefault="008827D2" w:rsidP="0093531C">
      <w:pPr>
        <w:rPr>
          <w:sz w:val="28"/>
          <w:szCs w:val="28"/>
        </w:rPr>
      </w:pPr>
      <w:r>
        <w:pict w14:anchorId="15C910D3">
          <v:rect id="_x0000_i1045" style="width:0;height:1.5pt" o:hralign="center" o:bullet="t" o:hrstd="t" o:hr="t" fillcolor="#a0a0a0" stroked="f"/>
        </w:pict>
      </w:r>
    </w:p>
    <w:p w14:paraId="5F74C099" w14:textId="217B7E12" w:rsidR="0093531C" w:rsidRDefault="0093531C" w:rsidP="0093531C">
      <w:pPr>
        <w:rPr>
          <w:sz w:val="28"/>
          <w:szCs w:val="28"/>
        </w:rPr>
      </w:pPr>
      <w:r>
        <w:rPr>
          <w:sz w:val="28"/>
          <w:szCs w:val="28"/>
        </w:rPr>
        <w:t xml:space="preserve">To move by themselves. And the </w:t>
      </w: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should not touch the ghosts or</w:t>
      </w:r>
    </w:p>
    <w:p w14:paraId="35A4557A" w14:textId="77777777" w:rsidR="007B4A91" w:rsidRDefault="008827D2">
      <w:pPr>
        <w:rPr>
          <w:sz w:val="28"/>
          <w:szCs w:val="28"/>
        </w:rPr>
      </w:pPr>
      <w:r>
        <w:pict w14:anchorId="5D972187">
          <v:rect id="_x0000_i1046" style="width:0;height:1.5pt" o:hralign="center" o:hrstd="t" o:hr="t" fillcolor="#a0a0a0" stroked="f"/>
        </w:pict>
      </w:r>
    </w:p>
    <w:p w14:paraId="7C6FFD89" w14:textId="2A8E4118" w:rsidR="007B4A91" w:rsidRDefault="0093531C" w:rsidP="0093531C">
      <w:pPr>
        <w:rPr>
          <w:sz w:val="28"/>
          <w:szCs w:val="28"/>
        </w:rPr>
      </w:pPr>
      <w:r>
        <w:rPr>
          <w:sz w:val="28"/>
          <w:szCs w:val="28"/>
        </w:rPr>
        <w:t xml:space="preserve">The player will die. The </w:t>
      </w: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can win if he </w:t>
      </w:r>
      <w:proofErr w:type="gramStart"/>
      <w:r>
        <w:rPr>
          <w:sz w:val="28"/>
          <w:szCs w:val="28"/>
        </w:rPr>
        <w:t>eat</w:t>
      </w:r>
      <w:proofErr w:type="gramEnd"/>
      <w:r>
        <w:rPr>
          <w:sz w:val="28"/>
          <w:szCs w:val="28"/>
        </w:rPr>
        <w:t xml:space="preserve"> all the balls &amp; eat the </w:t>
      </w:r>
    </w:p>
    <w:p w14:paraId="6F5E7743" w14:textId="6B09A312" w:rsidR="007B4A91" w:rsidRDefault="0093531C" w:rsidP="0093531C">
      <w:pPr>
        <w:rPr>
          <w:sz w:val="28"/>
          <w:szCs w:val="28"/>
        </w:rPr>
      </w:pPr>
      <w:r>
        <w:rPr>
          <w:sz w:val="28"/>
          <w:szCs w:val="28"/>
        </w:rPr>
        <w:t>Cherry at the end of the game &amp; also kill all the ghosts.</w:t>
      </w:r>
      <w:r w:rsidR="00367BF5">
        <w:rPr>
          <w:sz w:val="28"/>
          <w:szCs w:val="28"/>
        </w:rPr>
        <w:t xml:space="preserve"> There are also some powerup balls which </w:t>
      </w:r>
      <w:proofErr w:type="spellStart"/>
      <w:r w:rsidR="00367BF5">
        <w:rPr>
          <w:sz w:val="28"/>
          <w:szCs w:val="28"/>
        </w:rPr>
        <w:t>pacman</w:t>
      </w:r>
      <w:proofErr w:type="spellEnd"/>
      <w:r w:rsidR="00367BF5">
        <w:rPr>
          <w:sz w:val="28"/>
          <w:szCs w:val="28"/>
        </w:rPr>
        <w:t xml:space="preserve"> can eat by which he can </w:t>
      </w:r>
      <w:r w:rsidR="00494747">
        <w:rPr>
          <w:sz w:val="28"/>
          <w:szCs w:val="28"/>
        </w:rPr>
        <w:t>kill the ghosts.</w:t>
      </w:r>
    </w:p>
    <w:p w14:paraId="3650F20F" w14:textId="77777777" w:rsidR="0093531C" w:rsidRDefault="0093531C" w:rsidP="0093531C">
      <w:pPr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0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55"/>
        <w:gridCol w:w="4484"/>
        <w:gridCol w:w="2870"/>
      </w:tblGrid>
      <w:tr w:rsidR="007B4A91" w14:paraId="63AC096E" w14:textId="77777777" w:rsidTr="00367BF5">
        <w:trPr>
          <w:trHeight w:val="643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367BF5">
        <w:trPr>
          <w:trHeight w:val="331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1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655422E" w:rsidR="007B4A91" w:rsidRDefault="009353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cman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48E9B" w14:textId="77777777" w:rsidR="0093531C" w:rsidRDefault="009353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</w:t>
            </w:r>
            <w:proofErr w:type="gramStart"/>
            <w:r>
              <w:rPr>
                <w:sz w:val="28"/>
                <w:szCs w:val="28"/>
              </w:rPr>
              <w:t>eat</w:t>
            </w:r>
            <w:proofErr w:type="gramEnd"/>
            <w:r>
              <w:rPr>
                <w:sz w:val="28"/>
                <w:szCs w:val="28"/>
              </w:rPr>
              <w:t xml:space="preserve"> the ball to </w:t>
            </w:r>
          </w:p>
          <w:p w14:paraId="5B85E2C1" w14:textId="7DB922AF" w:rsidR="007B4A91" w:rsidRDefault="009353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the score &amp; win the game</w:t>
            </w:r>
          </w:p>
        </w:tc>
      </w:tr>
      <w:tr w:rsidR="007B4A91" w14:paraId="1E278202" w14:textId="77777777" w:rsidTr="00367BF5">
        <w:trPr>
          <w:trHeight w:val="653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7D6EA8D" w:rsidR="007B4A91" w:rsidRDefault="009353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 1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F63100C" w:rsidR="007B4A91" w:rsidRDefault="009353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stops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to win the game.</w:t>
            </w:r>
          </w:p>
        </w:tc>
      </w:tr>
      <w:tr w:rsidR="007B4A91" w14:paraId="4C4B954A" w14:textId="77777777" w:rsidTr="00367BF5">
        <w:trPr>
          <w:trHeight w:val="643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078CC08" w:rsidR="007B4A91" w:rsidRDefault="009353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 2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4D2CC26" w:rsidR="007B4A91" w:rsidRDefault="00367B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stops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to win the game.</w:t>
            </w:r>
          </w:p>
        </w:tc>
      </w:tr>
      <w:tr w:rsidR="007B4A91" w14:paraId="04C8ED36" w14:textId="77777777" w:rsidTr="00367BF5">
        <w:trPr>
          <w:trHeight w:val="653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77BAB21" w:rsidR="007B4A91" w:rsidRDefault="009353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 3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E1B0E88" w:rsidR="007B4A91" w:rsidRDefault="00367B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stops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to win the game.</w:t>
            </w:r>
          </w:p>
        </w:tc>
      </w:tr>
      <w:tr w:rsidR="007B4A91" w14:paraId="56015CC0" w14:textId="77777777" w:rsidTr="00367BF5">
        <w:trPr>
          <w:trHeight w:val="643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47340B0" w:rsidR="007B4A91" w:rsidRDefault="009353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 4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8F16910" w:rsidR="007B4A91" w:rsidRDefault="00367B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stops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to win the game.</w:t>
            </w:r>
          </w:p>
        </w:tc>
      </w:tr>
      <w:tr w:rsidR="007B4A91" w14:paraId="58BFBDD3" w14:textId="77777777" w:rsidTr="00367BF5">
        <w:trPr>
          <w:trHeight w:val="643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234BDF3B" w:rsidR="007B4A91" w:rsidRDefault="00367B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1D6D4451" w:rsidR="007B4A91" w:rsidRDefault="00367BF5" w:rsidP="00367B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the still object in the map.</w:t>
            </w:r>
          </w:p>
        </w:tc>
      </w:tr>
      <w:tr w:rsidR="007B4A91" w14:paraId="11FDDA6B" w14:textId="77777777" w:rsidTr="00367BF5">
        <w:trPr>
          <w:trHeight w:val="975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0F396E43" w:rsidR="007B4A91" w:rsidRDefault="00367B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6A8CB44C" w:rsidR="007B4A91" w:rsidRDefault="00367B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thing which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need to eat &amp; increase the score.</w:t>
            </w:r>
          </w:p>
        </w:tc>
      </w:tr>
      <w:tr w:rsidR="007B4A91" w14:paraId="138A36E7" w14:textId="77777777" w:rsidTr="00367BF5">
        <w:trPr>
          <w:trHeight w:val="975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27D933C0" w:rsidR="007B4A91" w:rsidRDefault="00367B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ery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0C32FE04" w:rsidR="007B4A91" w:rsidRDefault="00367B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erry comes in end of the game if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38CED84" w:rsidR="007B4A91" w:rsidRDefault="004947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A5141B4" w:rsidR="007B4A91" w:rsidRDefault="004947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the scor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A2E2771" w:rsidR="007B4A91" w:rsidRDefault="004947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up 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BE154A6" w:rsidR="007B4A91" w:rsidRDefault="00494747" w:rsidP="0049474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can make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kill the ghosts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99481E9" w:rsidR="007B4A91" w:rsidRDefault="004947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672A993" w:rsidR="007B4A91" w:rsidRDefault="004947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barriers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B0A279D" w:rsidR="007B4A91" w:rsidRDefault="00494747" w:rsidP="00494747">
            <w:pPr>
              <w:widowControl w:val="0"/>
              <w:tabs>
                <w:tab w:val="left" w:pos="169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cher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F93CE9D" w:rsidR="007B4A91" w:rsidRDefault="004947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to increase the score a bit more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F4D7066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B6F033D" w:rsidR="00556965" w:rsidRDefault="00494747">
      <w:r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F3AE2BC" wp14:editId="74681DD3">
            <wp:simplePos x="0" y="0"/>
            <wp:positionH relativeFrom="margin">
              <wp:posOffset>1905000</wp:posOffset>
            </wp:positionH>
            <wp:positionV relativeFrom="paragraph">
              <wp:posOffset>38735</wp:posOffset>
            </wp:positionV>
            <wp:extent cx="2031141" cy="2626360"/>
            <wp:effectExtent l="0" t="0" r="762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6079" cy="263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534FF3" w14:textId="07962F6C" w:rsidR="007B4A91" w:rsidRDefault="00062F39">
      <w:pPr>
        <w:rPr>
          <w:sz w:val="28"/>
          <w:szCs w:val="28"/>
        </w:rPr>
      </w:pPr>
      <w:r>
        <w:rPr>
          <w:sz w:val="28"/>
          <w:szCs w:val="28"/>
        </w:rPr>
        <w:t>Ans.</w: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D20F88F" w14:textId="77777777" w:rsidR="00494747" w:rsidRDefault="00494747">
      <w:pPr>
        <w:rPr>
          <w:sz w:val="28"/>
          <w:szCs w:val="28"/>
        </w:rPr>
      </w:pPr>
    </w:p>
    <w:p w14:paraId="6A6302B8" w14:textId="77777777" w:rsidR="00494747" w:rsidRDefault="00494747">
      <w:pPr>
        <w:rPr>
          <w:sz w:val="28"/>
          <w:szCs w:val="28"/>
        </w:rPr>
      </w:pPr>
    </w:p>
    <w:p w14:paraId="1825ECF6" w14:textId="77777777" w:rsidR="00494747" w:rsidRDefault="00494747">
      <w:pPr>
        <w:rPr>
          <w:sz w:val="28"/>
          <w:szCs w:val="28"/>
        </w:rPr>
      </w:pPr>
    </w:p>
    <w:p w14:paraId="65145826" w14:textId="77777777" w:rsidR="00494747" w:rsidRDefault="00494747">
      <w:pPr>
        <w:rPr>
          <w:sz w:val="28"/>
          <w:szCs w:val="28"/>
        </w:rPr>
      </w:pPr>
    </w:p>
    <w:p w14:paraId="40158456" w14:textId="77777777" w:rsidR="00494747" w:rsidRDefault="00494747">
      <w:pPr>
        <w:rPr>
          <w:sz w:val="28"/>
          <w:szCs w:val="28"/>
        </w:rPr>
      </w:pPr>
    </w:p>
    <w:p w14:paraId="3FC726A4" w14:textId="45B7B51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3AB488A" w14:textId="0453796E" w:rsidR="00062F39" w:rsidRDefault="00062F39">
      <w:pPr>
        <w:rPr>
          <w:sz w:val="28"/>
          <w:szCs w:val="28"/>
        </w:rPr>
      </w:pPr>
      <w:r>
        <w:rPr>
          <w:sz w:val="28"/>
          <w:szCs w:val="28"/>
        </w:rPr>
        <w:t xml:space="preserve">Ans. The characters, the theme &amp; the task </w:t>
      </w:r>
      <w:proofErr w:type="spellStart"/>
      <w:r>
        <w:rPr>
          <w:sz w:val="28"/>
          <w:szCs w:val="28"/>
        </w:rPr>
        <w:t>every thing</w:t>
      </w:r>
      <w:proofErr w:type="spellEnd"/>
      <w:r>
        <w:rPr>
          <w:sz w:val="28"/>
          <w:szCs w:val="28"/>
        </w:rPr>
        <w:t xml:space="preserve"> in this game is able</w:t>
      </w:r>
    </w:p>
    <w:p w14:paraId="31EAE005" w14:textId="77777777" w:rsidR="00062F39" w:rsidRDefault="008827D2">
      <w:r>
        <w:pict w14:anchorId="4F92B24E">
          <v:rect id="_x0000_i1035" style="width:0;height:1.5pt" o:hralign="center" o:hrstd="t" o:hr="t" fillcolor="#a0a0a0" stroked="f"/>
        </w:pict>
      </w:r>
    </w:p>
    <w:p w14:paraId="192010E0" w14:textId="4673D436" w:rsidR="00062F39" w:rsidRDefault="00062F39">
      <w:r w:rsidRPr="00062F39">
        <w:rPr>
          <w:sz w:val="28"/>
          <w:szCs w:val="28"/>
        </w:rPr>
        <w:t>to make this game engaging.</w:t>
      </w:r>
    </w:p>
    <w:p w14:paraId="24B987DE" w14:textId="11663586" w:rsidR="007B4A91" w:rsidRDefault="008827D2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1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2F39"/>
    <w:rsid w:val="00367BF5"/>
    <w:rsid w:val="00494747"/>
    <w:rsid w:val="00556965"/>
    <w:rsid w:val="007B4A91"/>
    <w:rsid w:val="008827D2"/>
    <w:rsid w:val="00935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arth Chawla</dc:creator>
  <cp:lastModifiedBy>Samarth Chawla</cp:lastModifiedBy>
  <cp:revision>2</cp:revision>
  <dcterms:created xsi:type="dcterms:W3CDTF">2022-04-03T01:10:00Z</dcterms:created>
  <dcterms:modified xsi:type="dcterms:W3CDTF">2022-04-03T01:10:00Z</dcterms:modified>
</cp:coreProperties>
</file>